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1D24F" w14:textId="77777777" w:rsidR="007F0449" w:rsidRPr="008E3616" w:rsidRDefault="001366F9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Allegato n. 2</w:t>
      </w:r>
      <w:r w:rsidR="006305D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(versione per figli minorenni)</w:t>
      </w:r>
      <w:r w:rsidR="00CB3E17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</w:t>
      </w:r>
    </w:p>
    <w:p w14:paraId="52076EFB" w14:textId="097C067E" w:rsidR="001366F9" w:rsidRPr="008E3616" w:rsidRDefault="001366F9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Fare attenzione ad apporre la firma su ogni singola dichiarazione dell’allegato.</w:t>
      </w:r>
    </w:p>
    <w:p w14:paraId="02397DBC" w14:textId="5D987FC8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LIBERATORIA DI RESPONSABILITA’ </w:t>
      </w:r>
    </w:p>
    <w:p w14:paraId="72995402" w14:textId="7BA95C84" w:rsidR="001366F9" w:rsidRPr="008E3616" w:rsidRDefault="00847AA6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1 o </w:t>
      </w:r>
      <w:r w:rsidR="00AD160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hi ne fa le vec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: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l/La sottoscritto/a ______________________________________ Nato/a il ______________ a ____________________________ residente in_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Via/Piazza______________________________________ n. ________ Documento di riconoscimento _______________________ n. __________________________ telefono (fisso e/o </w:t>
      </w:r>
      <w:proofErr w:type="spellStart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ell</w:t>
      </w:r>
      <w:proofErr w:type="spell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.): ______________________e-mail: ______________________________ </w:t>
      </w:r>
    </w:p>
    <w:p w14:paraId="129F2B6B" w14:textId="1393AE4B" w:rsidR="00CB3E17" w:rsidRPr="008E3616" w:rsidRDefault="00847AA6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2</w:t>
      </w:r>
      <w:r w:rsidR="00AD160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o chi ne fa le vec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: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Il/La sottoscritto/a ____________________________________________ Nato/a il ______________ a ____________________________ residente in_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Via/Piazza______________________________________ n. ________ Documento di riconoscimento _______________________ n. __________________________ telefono (fisso e/o </w:t>
      </w:r>
      <w:proofErr w:type="spellStart"/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ell</w:t>
      </w:r>
      <w:proofErr w:type="spellEnd"/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.): ______________________e-mail: ______________________________ </w:t>
      </w:r>
    </w:p>
    <w:p w14:paraId="7F38D234" w14:textId="3EF476FD" w:rsidR="00CF0986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in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qua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di genitori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/tutore di (nome e cognome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della minore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)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</w:t>
      </w:r>
    </w:p>
    <w:p w14:paraId="7678D9E3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nato/a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_________(prov._____) il ___________________________ residente a ________________________________Via ________________________________ _________________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ov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 C.F. _________________________________________ </w:t>
      </w:r>
    </w:p>
    <w:p w14:paraId="154BD89F" w14:textId="4BD4A093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Con la sottoscrizione della presente dichiaro d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esonerare </w:t>
      </w:r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l’</w:t>
      </w:r>
      <w:proofErr w:type="spellStart"/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Universita</w:t>
      </w:r>
      <w:proofErr w:type="spellEnd"/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degli Studi dell’Aquila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a ogni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civile e penale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erivante dalla partecipazione, dalla permanenza e dal soggiorno di nostra figlia mino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proposte dall’evento “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”, per gli eventuali incidenti o infortuni subiti ed in conseguenza di infortuni, danni cagionati a sé o a terzi ed a malori (incluso il decesso 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valid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permanente) connessi all’espletamento de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all’uso degli impianti e delle attrezzature, ivi compresi gli incidenti e infortuni derivanti dall’azione di altri partecipanti e a noi pregiudizievoli. </w:t>
      </w:r>
    </w:p>
    <w:p w14:paraId="19C208AE" w14:textId="2E6B3E70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3. Dichiaro inoltre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 rinunciare a qualsiasi richiesta di risarcimento e di rimborso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esenti o che si potrebbe rivendicare in futuro nei confronti dell’Ateneo dell’Aquila e del suo legale rappresentante. Pertanto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soner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gli Sudi dell’Aquila da ogni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43D3C889" w14:textId="2BF8F5D5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 </w:t>
      </w:r>
    </w:p>
    <w:p w14:paraId="1A3847F2" w14:textId="045344B4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C2CCFA6" w14:textId="4DC6F528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29D50CB9" w14:textId="6C1B025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Confermo di aver letto e compreso la presente dichiarazione liberatoria prima di apporvi la mia firma </w:t>
      </w:r>
    </w:p>
    <w:p w14:paraId="237964FC" w14:textId="6187EA7D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0323DD3C" w14:textId="64B7EA74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</w:t>
      </w:r>
    </w:p>
    <w:p w14:paraId="37A2E964" w14:textId="7FE0765E" w:rsidR="007F0449" w:rsidRPr="008E3616" w:rsidRDefault="007F0449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6129FA91" w14:textId="227E87C9" w:rsidR="007F0449" w:rsidRPr="008E3616" w:rsidRDefault="007F0449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6D55DC50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  <w:lastRenderedPageBreak/>
        <w:t>Autorizzazione all’uso ed alla pubblicazione di immagini e/o video</w:t>
      </w:r>
    </w:p>
    <w:p w14:paraId="11F1D15E" w14:textId="37018A39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ura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nte le attività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2020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potranno essere realizzate foto, video o altri documenti ritraenti le ragazze partecipanti ed il loro lavoro. Tale materiale potrà essere utilizzato pubblicato e diffuso a fini amministrativi e/o di promozione delle attività svolte dalle partecipanti durante i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ed a fini di promozione per le edizioni successive, anche sui social e su siti di Ateneo.</w:t>
      </w:r>
    </w:p>
    <w:p w14:paraId="04F9B0A2" w14:textId="769788E2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 particolare, detto materiale potrà essere pubblicato</w:t>
      </w:r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, ad esempio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sul sito </w:t>
      </w:r>
      <w:r w:rsidR="00934EF8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934EF8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www.univaq.it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, sulla pagina Facebook </w:t>
      </w:r>
      <w:hyperlink r:id="rId9" w:history="1">
        <w:r w:rsidR="00A75DE9" w:rsidRPr="00A920A4">
          <w:rPr>
            <w:rStyle w:val="Collegamentoipertestuale"/>
            <w:rFonts w:ascii="Times New Roman" w:eastAsia="Times New Roman" w:hAnsi="Times New Roman" w:cs="Times New Roman"/>
            <w:sz w:val="22"/>
            <w:szCs w:val="22"/>
            <w:lang w:eastAsia="it-IT"/>
          </w:rPr>
          <w:t>http://it-it.facebook.com/univaq.it/</w:t>
        </w:r>
      </w:hyperlink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sul sito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8E3616" w:rsidRPr="00934EF8">
        <w:rPr>
          <w:rFonts w:ascii="Times New Roman" w:eastAsia="Times New Roman" w:hAnsi="Times New Roman" w:cs="Times New Roman"/>
          <w:sz w:val="22"/>
          <w:szCs w:val="22"/>
          <w:lang w:eastAsia="it-IT"/>
        </w:rPr>
        <w:t>www.pinkamp.disim.univaq.it</w:t>
      </w:r>
      <w:r w:rsidR="00847AA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o sulla pagina</w:t>
      </w:r>
      <w:r w:rsidR="00CF098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F</w:t>
      </w:r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cebook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e/o sulla stampa locale e/o nazionale secondo i comuni canali di diffusione (ad es. poster, articoli, flyer, eventi sulle pagine Facebook).</w:t>
      </w:r>
    </w:p>
    <w:p w14:paraId="79F9F424" w14:textId="18E068EE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 nessun caso possono essere previste, in favore delle interessate, forme di remunerazione e/o di rimborso per l'uso di tali immagini. Il materiale non verrà in alcun modo usato in contesti che possano pregiudicare la dignità ed il decoro e comunque per finalità o usi diversi da quelli sopra indicati. </w:t>
      </w:r>
    </w:p>
    <w:p w14:paraId="0517F940" w14:textId="77777777" w:rsidR="005963D6" w:rsidRPr="008E3616" w:rsidRDefault="005963D6" w:rsidP="001366F9">
      <w:pPr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03C1BC95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509FE181" w14:textId="77777777" w:rsidR="00722CC6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3A6C59AD" w14:textId="3E954CA3" w:rsidR="001366F9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4A14F6B" w14:textId="2686E605" w:rsidR="00722CC6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3CE15594" w14:textId="77777777" w:rsidR="007F0449" w:rsidRPr="008E3616" w:rsidRDefault="007F044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</w:p>
    <w:p w14:paraId="37B358C9" w14:textId="225095E5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INTOLLERANZE ALIMENTARI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necessaria per la parte supplementare dal 18 al 20 settembre 2020)</w:t>
      </w:r>
    </w:p>
    <w:p w14:paraId="7661E518" w14:textId="3CA29D3C" w:rsidR="00CF0986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 sottoscritt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proofErr w:type="gramEnd"/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titolari </w:t>
      </w:r>
      <w:r w:rsidR="00DE591A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del</w:t>
      </w:r>
      <w:r w:rsidR="00CF0986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la </w:t>
      </w:r>
      <w:proofErr w:type="spellStart"/>
      <w:r w:rsidR="00DE591A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</w:t>
      </w:r>
      <w:r w:rsidR="00CF0986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a</w:t>
      </w:r>
      <w:proofErr w:type="spellEnd"/>
      <w:r w:rsidR="00CF0986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genitoriale sulla minore  __________________ </w:t>
      </w:r>
    </w:p>
    <w:p w14:paraId="79CC7FEE" w14:textId="0B2D4F7F" w:rsidR="001366F9" w:rsidRPr="008E3616" w:rsidRDefault="006305DC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chiara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no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in merito alla minore 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o stato di: </w:t>
      </w:r>
    </w:p>
    <w:p w14:paraId="3554CB44" w14:textId="77777777" w:rsidR="005963D6" w:rsidRPr="008E3616" w:rsidRDefault="001366F9" w:rsidP="005963D6">
      <w:pPr>
        <w:shd w:val="clear" w:color="auto" w:fill="FFFFFF"/>
        <w:spacing w:before="100" w:beforeAutospacing="1" w:line="360" w:lineRule="auto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ssenza di allergie/intolleranze alimentari;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presenza di allergie/intolleranze alimentari: specificare_____________________________</w:t>
      </w:r>
    </w:p>
    <w:p w14:paraId="1106C8A5" w14:textId="77777777" w:rsidR="005963D6" w:rsidRPr="008E3616" w:rsidRDefault="005963D6" w:rsidP="005963D6">
      <w:pPr>
        <w:shd w:val="clear" w:color="auto" w:fill="FFFFFF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</w:t>
      </w:r>
    </w:p>
    <w:p w14:paraId="4C4C2CB8" w14:textId="77777777" w:rsidR="005963D6" w:rsidRPr="008E3616" w:rsidRDefault="005963D6" w:rsidP="005963D6">
      <w:pPr>
        <w:shd w:val="clear" w:color="auto" w:fill="FFFFFF"/>
        <w:spacing w:before="100" w:before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</w:t>
      </w:r>
      <w:proofErr w:type="gramStart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 </w:t>
      </w:r>
      <w:r w:rsidR="001366F9"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proofErr w:type="gram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chiesta di menu alternativi (vegetariani, vegani): specificare__________________________.</w:t>
      </w:r>
    </w:p>
    <w:p w14:paraId="215C7353" w14:textId="77777777" w:rsidR="001366F9" w:rsidRPr="008E3616" w:rsidRDefault="005963D6" w:rsidP="005963D6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    ____________________________________________________________________________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</w:p>
    <w:p w14:paraId="72C100E1" w14:textId="77777777" w:rsidR="005963D6" w:rsidRPr="008E3616" w:rsidRDefault="005963D6" w:rsidP="005963D6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59E2B9E6" w14:textId="77777777" w:rsidR="00DE591A" w:rsidRPr="008E3616" w:rsidRDefault="001366F9" w:rsidP="005963D6">
      <w:pPr>
        <w:shd w:val="clear" w:color="auto" w:fill="FFFFFF"/>
        <w:snapToGrid w:val="0"/>
        <w:spacing w:before="120" w:after="100" w:after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2A709A3B" w14:textId="282AF7A5" w:rsidR="00DE591A" w:rsidRPr="008E3616" w:rsidRDefault="00CB3E17" w:rsidP="00DE591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3CD99124" w14:textId="20330CE9" w:rsidR="00DE591A" w:rsidRPr="008E3616" w:rsidRDefault="00CB3E17" w:rsidP="00DE591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249EB36C" w14:textId="4385AE56" w:rsidR="007F0449" w:rsidRPr="008E3616" w:rsidRDefault="007F044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</w:p>
    <w:p w14:paraId="7A7DFEB1" w14:textId="77777777" w:rsidR="007F0449" w:rsidRPr="008E3616" w:rsidRDefault="007F044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</w:p>
    <w:p w14:paraId="0D7E84EA" w14:textId="206678BF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AUTOCERTIFICAZIONE STATO DI SALUTE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necessaria per la parte supplementare dal 18 al 20 settembre 2020)</w:t>
      </w:r>
    </w:p>
    <w:p w14:paraId="6647830E" w14:textId="17083309" w:rsidR="00DE591A" w:rsidRPr="008E3616" w:rsidRDefault="00DE591A" w:rsidP="00DE591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 sottoscritti_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   e  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 ,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titolar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ella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genitoriale sulla minore  __________________ </w:t>
      </w:r>
      <w:r w:rsidR="004B445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no che </w:t>
      </w:r>
    </w:p>
    <w:p w14:paraId="10EAA13C" w14:textId="09FE4B5F" w:rsidR="001366F9" w:rsidRPr="008E3616" w:rsidRDefault="001366F9" w:rsidP="005963D6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la minore risulta essere in stato di buona salute psico-fisica e idone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 </w:t>
      </w:r>
    </w:p>
    <w:p w14:paraId="1438414F" w14:textId="7B9E313B" w:rsidR="005963D6" w:rsidRPr="008E3616" w:rsidRDefault="001366F9" w:rsidP="005963D6">
      <w:pPr>
        <w:shd w:val="clear" w:color="auto" w:fill="FFFFFF"/>
        <w:spacing w:before="100" w:beforeAutospacing="1" w:line="360" w:lineRule="auto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la minore risulta essere in grado di partecipa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,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urche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́ siano osservate le seguenti precauzioni</w:t>
      </w:r>
      <w:r w:rsidR="005963D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</w:t>
      </w:r>
    </w:p>
    <w:p w14:paraId="4D2E2441" w14:textId="77777777" w:rsidR="005963D6" w:rsidRPr="008E3616" w:rsidRDefault="005963D6" w:rsidP="005963D6">
      <w:pPr>
        <w:shd w:val="clear" w:color="auto" w:fill="FFFFFF"/>
        <w:spacing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___</w:t>
      </w:r>
    </w:p>
    <w:p w14:paraId="7E31A00F" w14:textId="508B60E0" w:rsidR="001366F9" w:rsidRPr="008E3616" w:rsidRDefault="001366F9" w:rsidP="005963D6">
      <w:pPr>
        <w:shd w:val="clear" w:color="auto" w:fill="FFFFFF"/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555731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minore risulta essere affetta da disabilità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83045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 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</w:t>
      </w:r>
      <w:r w:rsidR="005963D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er cui richiede: _____________________________________________________________________________</w:t>
      </w:r>
    </w:p>
    <w:p w14:paraId="7B6DD530" w14:textId="77777777" w:rsidR="00BA11F8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70B1F252" w14:textId="2679B52B" w:rsidR="00BA11F8" w:rsidRPr="008E3616" w:rsidRDefault="00483045" w:rsidP="00BA11F8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5AA1545" w14:textId="309AADD2" w:rsidR="00BA11F8" w:rsidRPr="008E3616" w:rsidRDefault="00483045" w:rsidP="00BA11F8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</w:t>
      </w:r>
    </w:p>
    <w:p w14:paraId="5DCF31AF" w14:textId="07A1DEEB" w:rsidR="004B4450" w:rsidRPr="008E3616" w:rsidRDefault="004B4450">
      <w:pPr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1869E819" w14:textId="76009A4C" w:rsidR="002F7B2A" w:rsidRPr="008E3616" w:rsidRDefault="00BA11F8" w:rsidP="001366F9">
      <w:pPr>
        <w:rPr>
          <w:rFonts w:ascii="Times New Roman" w:hAnsi="Times New Roman" w:cs="Times New Roman"/>
          <w:b/>
          <w:sz w:val="22"/>
          <w:szCs w:val="22"/>
        </w:rPr>
      </w:pPr>
      <w:r w:rsidRPr="008E3616">
        <w:rPr>
          <w:rFonts w:ascii="Times New Roman" w:hAnsi="Times New Roman" w:cs="Times New Roman"/>
          <w:b/>
          <w:sz w:val="22"/>
          <w:szCs w:val="22"/>
        </w:rPr>
        <w:lastRenderedPageBreak/>
        <w:t xml:space="preserve">TRATTAMENTO DEI DATI PERSONALI </w:t>
      </w:r>
    </w:p>
    <w:p w14:paraId="31F9C606" w14:textId="77777777" w:rsidR="002F7B2A" w:rsidRPr="008E3616" w:rsidRDefault="002F7B2A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i sensi dell'articolo 13 del Decreto Legislativo 30 giugno 2003, n. 196 "Codice in materia di protezione dei dati personali" </w:t>
      </w:r>
      <w:r w:rsidRPr="008E3616">
        <w:rPr>
          <w:rFonts w:ascii="Times New Roman" w:hAnsi="Times New Roman" w:cs="Times New Roman"/>
          <w:bCs/>
          <w:sz w:val="22"/>
          <w:szCs w:val="22"/>
        </w:rPr>
        <w:t>e del Reg. (UE) 2016/679 del Parlamento europeo e del Consiglio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562E9DD5" w14:textId="2CB7B4FF" w:rsidR="002F7B2A" w:rsidRPr="008E3616" w:rsidRDefault="002F7B2A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) i dati richiesti ai fini della partecipazione a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saranno raccolti e trattati per finalità connesse allo svolgimento</w:t>
      </w:r>
      <w:r w:rsidR="004B4450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elle attività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4B4450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2020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nonché per attività di promozione e di diffusione di tale progetto. Essi potranno essere comunicati a soggetti terzi e/o diffusi per le medesime finalità; </w:t>
      </w:r>
    </w:p>
    <w:p w14:paraId="5A46876A" w14:textId="07D7959F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b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5EC5DDE6" w14:textId="0970C2AF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c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gli interessati sono titolari dei diritti di cui all'articolo 7 del </w:t>
      </w:r>
      <w:proofErr w:type="spellStart"/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67DEAC13" w14:textId="63471DBC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d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titolare del trattamento dei dati è l'Università degli Studi dell’Aquila, con sede in 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Palazzo Camponeschi, piazza Santa Margherita 2, 67100 L'Aquila. </w:t>
      </w:r>
    </w:p>
    <w:p w14:paraId="647C47D7" w14:textId="5723EAE3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e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al link </w:t>
      </w:r>
      <w:hyperlink r:id="rId10" w:history="1">
        <w:r w:rsidR="002F7B2A" w:rsidRPr="008E3616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</w:t>
      </w:r>
      <w:r w:rsidR="006305DC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v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a di Ateneo sul trattamento dei dati personali.</w:t>
      </w:r>
    </w:p>
    <w:p w14:paraId="14F00F46" w14:textId="17F6EC12" w:rsidR="00483045" w:rsidRPr="008E3616" w:rsidRDefault="00483045">
      <w:pPr>
        <w:rPr>
          <w:rFonts w:ascii="Times New Roman" w:hAnsi="Times New Roman" w:cs="Times New Roman"/>
          <w:sz w:val="22"/>
          <w:szCs w:val="22"/>
        </w:rPr>
      </w:pPr>
    </w:p>
    <w:p w14:paraId="76CB2DB3" w14:textId="345D171F" w:rsidR="004B4450" w:rsidRPr="008E3616" w:rsidRDefault="00985BE6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1 (obbligatoria</w:t>
      </w:r>
      <w:r w:rsidR="004B4450" w:rsidRPr="008E3616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3B53BD1C" w14:textId="7FE47588" w:rsidR="004B4450" w:rsidRPr="008E3616" w:rsidRDefault="004B4450">
      <w:pPr>
        <w:rPr>
          <w:rFonts w:ascii="Times New Roman" w:hAnsi="Times New Roman" w:cs="Times New Roman"/>
          <w:sz w:val="22"/>
          <w:szCs w:val="22"/>
        </w:rPr>
      </w:pPr>
    </w:p>
    <w:p w14:paraId="5886ABFF" w14:textId="210D89CE" w:rsidR="00483045" w:rsidRPr="008E3616" w:rsidRDefault="00483045" w:rsidP="00483045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</w:t>
      </w:r>
      <w:r w:rsidR="004B4450"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per le sole finalità di partecipazione al programma</w:t>
      </w: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</w:p>
    <w:p w14:paraId="1F6C6553" w14:textId="1C77F18E" w:rsidR="004B4450" w:rsidRPr="008E3616" w:rsidRDefault="004B4450" w:rsidP="00483045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934AE94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0AC8B659" w14:textId="6832A018" w:rsidR="007F0449" w:rsidRPr="008E3616" w:rsidRDefault="007F0449" w:rsidP="004B4450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4873C932" w14:textId="77777777" w:rsidR="004B4450" w:rsidRPr="008E3616" w:rsidRDefault="004B4450" w:rsidP="004B4450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5108208A" w14:textId="77777777" w:rsidR="007F0449" w:rsidRPr="008E3616" w:rsidRDefault="007F0449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1 (o chi ne fa le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3FD52E6A" w14:textId="6638B7AC" w:rsidR="007F0449" w:rsidRPr="008E3616" w:rsidRDefault="007F0449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2 </w:t>
      </w:r>
      <w:r w:rsidR="00B7058D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B7058D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</w:t>
      </w:r>
      <w:r w:rsidR="00B7058D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</w:t>
      </w:r>
    </w:p>
    <w:p w14:paraId="6D0057BE" w14:textId="6D37CED8" w:rsidR="004B4450" w:rsidRPr="008E3616" w:rsidRDefault="004B4450" w:rsidP="004B4450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14CE74C" w14:textId="094D5F79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2 (facoltativa)</w:t>
      </w:r>
    </w:p>
    <w:p w14:paraId="7E5210FE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2D62DDEE" w14:textId="6038F579" w:rsidR="00B7058D" w:rsidRPr="008E3616" w:rsidRDefault="00B7058D" w:rsidP="008E3616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 ivi compresa la comunicazione e/o la diffusione a soggetti terzi, sia per le finalità di partecipazione al programma sia per attività di promozione e di diffusione di tale progetto</w:t>
      </w:r>
    </w:p>
    <w:p w14:paraId="44E8CA01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8657B28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09886425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50769D2F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1 (o chi ne fa le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178E153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2 (o chi ne fa le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</w:t>
      </w:r>
    </w:p>
    <w:p w14:paraId="4E780262" w14:textId="042E062B" w:rsidR="00B7058D" w:rsidRPr="008E3616" w:rsidRDefault="00B7058D">
      <w:pPr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4DBE176D" w14:textId="7A740C5B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lastRenderedPageBreak/>
        <w:t>Allegato n. 2</w:t>
      </w:r>
      <w:r w:rsidR="006305D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(per studentesse maggiorenni)</w:t>
      </w:r>
    </w:p>
    <w:p w14:paraId="1095893E" w14:textId="77777777" w:rsidR="005220AB" w:rsidRPr="008E3616" w:rsidRDefault="005220AB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Fare attenzione ad apporre la firma su ogni singola dichiarazione dell’allegato.</w:t>
      </w:r>
    </w:p>
    <w:p w14:paraId="1E1381F7" w14:textId="77777777" w:rsidR="006305DC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LIBERATORIA DI RESPONSABILITA’ </w:t>
      </w:r>
    </w:p>
    <w:p w14:paraId="45CC8ADD" w14:textId="53E1050B" w:rsidR="005220AB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</w:t>
      </w:r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 sottoscritta ___________________________________________________________________________ nato/a </w:t>
      </w:r>
      <w:proofErr w:type="spellStart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</w:t>
      </w:r>
      <w:proofErr w:type="spellEnd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_________(prov._____) il ___________________________ residente a ________________________________Via _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</w:t>
      </w:r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proofErr w:type="spellStart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ov</w:t>
      </w:r>
      <w:proofErr w:type="spellEnd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 C.F. _________________________________________ </w:t>
      </w:r>
    </w:p>
    <w:p w14:paraId="52F80990" w14:textId="1612E1B0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Con la sottoscrizione della presente dichiaro d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esonerare e sollevare da ogni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̀ civile e penale l’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degli Studi dell’Aquila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erivante dalla partecipazione, dalla permanenza e dal soggiorno della sottoscritt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proposte dall’evento “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”, per gli eventuali incidenti o infortuni subiti ed in conseguenza di infortuni, danni cagionati a sé o a terzi ed a malori (incluso il decesso 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valid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ermanente) connessi all’espletamento de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all’uso degli impianti e delle attrezzature, ivi compresi gli incidenti e infortuni derivanti dall’azione di altri partecipanti e a noi pregiudizievoli. </w:t>
      </w:r>
    </w:p>
    <w:p w14:paraId="1093CBE2" w14:textId="1DF6E48E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ichiaro inoltre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 rinunciare a qualsiasi richiesta di risarcimento e di rimborso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esenti o che si potrebbe rivendicare in futuro nei confronti dell’Ateneo dell’Aquila e del suo legale rappresentante. Pertanto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soner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gli Sudi dell’Aquila da ogni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1101462A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 </w:t>
      </w:r>
    </w:p>
    <w:p w14:paraId="78ED8169" w14:textId="4476BD95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dichiarante____________________________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(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leggibile e per esteso) </w:t>
      </w:r>
    </w:p>
    <w:p w14:paraId="02B677A1" w14:textId="77777777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Confermo di aver letto e compreso la presente dichiarazione liberatoria prima di apporvi la mia firma </w:t>
      </w:r>
    </w:p>
    <w:p w14:paraId="2D180FB7" w14:textId="00E27224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__________________________________________ </w:t>
      </w:r>
    </w:p>
    <w:p w14:paraId="33953F81" w14:textId="77777777" w:rsidR="00EA66DF" w:rsidRPr="008E3616" w:rsidRDefault="00EA66DF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</w:pPr>
    </w:p>
    <w:p w14:paraId="70A83FF8" w14:textId="08800D92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  <w:t>Autorizzazione all’uso ed alla pubblicazione di immagini e/o video</w:t>
      </w:r>
    </w:p>
    <w:p w14:paraId="01AB116C" w14:textId="7769342C" w:rsidR="005220AB" w:rsidRPr="00A75DE9" w:rsidRDefault="005220AB" w:rsidP="00A75DE9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Dur</w:t>
      </w:r>
      <w:r w:rsidR="00B7058D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nte le attività de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B7058D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2020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potranno essere realizzate foto, video o altri documenti ritraenti le ragazze partecipanti ed il loro lavoro. Tale materiale potrà essere utilizzato pubblicato e diffuso a fini amministrativi e/o di promozione delle attività svolte dalle partecipanti durante i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ed a fini di promozione per le edizioni successive, anche sui social e su siti di Ateneo.</w:t>
      </w:r>
    </w:p>
    <w:p w14:paraId="1AC80752" w14:textId="6976CECB" w:rsidR="005220AB" w:rsidRPr="00A75DE9" w:rsidRDefault="005220AB" w:rsidP="00A75DE9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In particolare, a mero titolo esemplificativo, detto materiale potrà essere pubblicato sul sito 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www.univaq.it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 sulla pagina Facebook </w:t>
      </w:r>
      <w:hyperlink r:id="rId11" w:tgtFrame="_blank" w:history="1">
        <w:r w:rsidRPr="00A75DE9">
          <w:rPr>
            <w:rFonts w:ascii="Times New Roman" w:eastAsia="Times New Roman" w:hAnsi="Times New Roman" w:cs="Times New Roman"/>
            <w:sz w:val="22"/>
            <w:szCs w:val="22"/>
            <w:lang w:eastAsia="it-IT"/>
          </w:rPr>
          <w:t>http://it-it.facebook.com/univaq.it/</w:t>
        </w:r>
      </w:hyperlink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sul sito de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www.pinkamp.disim.univaq.it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o sulla pagine 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F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cebook de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e/o sulla stampa locale e/o nazionale secondo i comuni canali di diffusione (ad es. poster, articoli, flyer, eventi sulle pagine Facebook).</w:t>
      </w:r>
    </w:p>
    <w:p w14:paraId="06CD9948" w14:textId="69798640" w:rsidR="005220AB" w:rsidRPr="00A75DE9" w:rsidRDefault="005220AB" w:rsidP="00A75DE9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In nessun caso possono essere previste, in favore delle interessate, forme di remunerazione e/o di rimborso per l'uso di tali immagini. Il materiale non verrà in alcun modo usato in contesti che possano pregiudicare la dignità ed il decoro e comunque per finalità o usi diversi da quelli sopra indicati. </w:t>
      </w:r>
    </w:p>
    <w:p w14:paraId="356D1BBE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4A35F3A1" w14:textId="77777777" w:rsidR="00EA66DF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lastRenderedPageBreak/>
        <w:br/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35CE1F64" w14:textId="06AD878E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ichiarante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5A16FAB0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3E9C21BB" w14:textId="3F3DFCCF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INTOLLERANZE ALIMENTARI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necessaria per la parte supplementare dal 18 al 20 settembre 2020)</w:t>
      </w:r>
    </w:p>
    <w:p w14:paraId="20ED7C48" w14:textId="733E2FA8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sottoscritta________________________________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</w:t>
      </w:r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ichiara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lo stato di: </w:t>
      </w:r>
    </w:p>
    <w:p w14:paraId="51C593D2" w14:textId="77777777" w:rsidR="005220AB" w:rsidRPr="008E3616" w:rsidRDefault="005220AB" w:rsidP="005220AB">
      <w:pPr>
        <w:shd w:val="clear" w:color="auto" w:fill="FFFFFF"/>
        <w:spacing w:before="100" w:beforeAutospacing="1" w:line="360" w:lineRule="auto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ssenza di allergie/intolleranze alimentari;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presenza di allergie/intolleranze alimentari: specificare_____________________________</w:t>
      </w:r>
    </w:p>
    <w:p w14:paraId="23C4CBF0" w14:textId="77777777" w:rsidR="005220AB" w:rsidRPr="008E3616" w:rsidRDefault="005220AB" w:rsidP="005220AB">
      <w:pPr>
        <w:shd w:val="clear" w:color="auto" w:fill="FFFFFF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</w:t>
      </w:r>
    </w:p>
    <w:p w14:paraId="4FD07833" w14:textId="77777777" w:rsidR="005220AB" w:rsidRPr="008E3616" w:rsidRDefault="005220AB" w:rsidP="005220AB">
      <w:pPr>
        <w:shd w:val="clear" w:color="auto" w:fill="FFFFFF"/>
        <w:spacing w:before="100" w:before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chiesta di menu alternativi (vegetariani, vegani): specificare__________________________.</w:t>
      </w:r>
    </w:p>
    <w:p w14:paraId="0BA01758" w14:textId="77777777" w:rsidR="005220AB" w:rsidRPr="008E3616" w:rsidRDefault="005220AB" w:rsidP="005220AB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    ____________________________________________________________________________ </w:t>
      </w:r>
    </w:p>
    <w:p w14:paraId="17AC4424" w14:textId="77777777" w:rsidR="005220AB" w:rsidRPr="008E3616" w:rsidRDefault="005220AB" w:rsidP="005220AB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2B7B2415" w14:textId="77777777" w:rsidR="00483045" w:rsidRPr="008E3616" w:rsidRDefault="006305DC" w:rsidP="005220AB">
      <w:pPr>
        <w:shd w:val="clear" w:color="auto" w:fill="FFFFFF"/>
        <w:snapToGrid w:val="0"/>
        <w:spacing w:before="120" w:after="100" w:after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46BEE342" w14:textId="1D06DDE4" w:rsidR="005220AB" w:rsidRPr="008E3616" w:rsidRDefault="005220AB" w:rsidP="005220AB">
      <w:pPr>
        <w:shd w:val="clear" w:color="auto" w:fill="FFFFFF"/>
        <w:snapToGrid w:val="0"/>
        <w:spacing w:before="120" w:after="100" w:after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ichiarante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24212E13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27F1533D" w14:textId="3E2C31A7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AUTOCERTIFICAZIONE STATO DI SALUTE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necessaria per la parte supplementare dal 18 al 20 settembre 2020)</w:t>
      </w:r>
    </w:p>
    <w:p w14:paraId="701317CF" w14:textId="53508E6C" w:rsidR="005220AB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sottoscritt</w:t>
      </w:r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 dichiara che:</w:t>
      </w:r>
    </w:p>
    <w:p w14:paraId="2785596F" w14:textId="5474A7C4" w:rsidR="005220AB" w:rsidRPr="008E3616" w:rsidRDefault="005220AB" w:rsidP="005220AB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sulta essere in stato di buona salute psico-fisica e idone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 </w:t>
      </w:r>
    </w:p>
    <w:p w14:paraId="41C4CD44" w14:textId="1A54DE93" w:rsidR="005220AB" w:rsidRPr="008E3616" w:rsidRDefault="005220AB" w:rsidP="008E3616">
      <w:pPr>
        <w:shd w:val="clear" w:color="auto" w:fill="FFFFFF"/>
        <w:spacing w:before="100" w:beforeAutospacing="1" w:line="360" w:lineRule="auto"/>
        <w:ind w:left="284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sulta essere in grado di partecipa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,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urche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́ siano osservate le seguenti precauzioni __________________________________________________</w:t>
      </w:r>
    </w:p>
    <w:p w14:paraId="360390A8" w14:textId="77777777" w:rsidR="005220AB" w:rsidRPr="008E3616" w:rsidRDefault="005220AB" w:rsidP="005220AB">
      <w:pPr>
        <w:shd w:val="clear" w:color="auto" w:fill="FFFFFF"/>
        <w:spacing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___</w:t>
      </w:r>
    </w:p>
    <w:p w14:paraId="41D14689" w14:textId="1C2EF1DC" w:rsidR="005220AB" w:rsidRPr="008E3616" w:rsidRDefault="005220AB" w:rsidP="005220AB">
      <w:pPr>
        <w:shd w:val="clear" w:color="auto" w:fill="FFFFFF"/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555731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isulta essere affetta da d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sabilità ______________________________________________________ per cui richiede: _____________________________________________________________________________</w:t>
      </w:r>
    </w:p>
    <w:p w14:paraId="38E935D1" w14:textId="77777777" w:rsidR="00483045" w:rsidRPr="008E3616" w:rsidRDefault="00555731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53BF38CC" w14:textId="2E241292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Dichiarante, __________________________________________ </w:t>
      </w:r>
    </w:p>
    <w:p w14:paraId="69F2D9C0" w14:textId="2FEB318F" w:rsidR="00B7058D" w:rsidRPr="008E3616" w:rsidRDefault="00B7058D">
      <w:pPr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67BB6247" w14:textId="77777777" w:rsidR="00B7058D" w:rsidRPr="008E3616" w:rsidRDefault="00B7058D" w:rsidP="00B7058D">
      <w:pPr>
        <w:rPr>
          <w:rFonts w:ascii="Times New Roman" w:hAnsi="Times New Roman" w:cs="Times New Roman"/>
          <w:b/>
          <w:sz w:val="22"/>
          <w:szCs w:val="22"/>
        </w:rPr>
      </w:pPr>
      <w:r w:rsidRPr="008E3616">
        <w:rPr>
          <w:rFonts w:ascii="Times New Roman" w:hAnsi="Times New Roman" w:cs="Times New Roman"/>
          <w:b/>
          <w:sz w:val="22"/>
          <w:szCs w:val="22"/>
        </w:rPr>
        <w:lastRenderedPageBreak/>
        <w:t xml:space="preserve">TRATTAMENTO DEI DATI PERSONALI </w:t>
      </w:r>
    </w:p>
    <w:p w14:paraId="1AB63B13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i sensi dell'articolo 13 del Decreto Legislativo 30 giugno 2003, n. 196 "Codice in materia di protezione dei dati personali" </w:t>
      </w:r>
      <w:r w:rsidRPr="008E3616">
        <w:rPr>
          <w:rFonts w:ascii="Times New Roman" w:hAnsi="Times New Roman" w:cs="Times New Roman"/>
          <w:bCs/>
          <w:sz w:val="22"/>
          <w:szCs w:val="22"/>
        </w:rPr>
        <w:t>e del Reg. (UE) 2016/679 del Parlamento europeo e del Consiglio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5C05165A" w14:textId="52FE5C8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) i dati richiesti ai fini della partecipazione a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aranno raccolti e trattati per finalità connesse allo svolgimento delle attività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2020, nonché per attività di promozione e di diffusione di tale progetto. Essi potranno essere comunicati a soggetti terzi e/o diffusi per le medesime finalità; </w:t>
      </w:r>
    </w:p>
    <w:p w14:paraId="4A375B5A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b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48B871AC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) gli interessati sono titolari dei diritti di cui all'articolo 7 del </w:t>
      </w:r>
      <w:proofErr w:type="spellStart"/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66EDB57D" w14:textId="28BF6D65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) titolare del trattamento dei dati è l'Università degli Studi dell’Aquila, con sede in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Palazzo Camponeschi, piazza Santa Margherita 2, 67100 L'Aquila. </w:t>
      </w:r>
    </w:p>
    <w:p w14:paraId="48586CBA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) al link </w:t>
      </w:r>
      <w:hyperlink r:id="rId12" w:history="1">
        <w:r w:rsidRPr="008E3616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va di Ateneo sul trattamento dei dati personali.</w:t>
      </w:r>
    </w:p>
    <w:p w14:paraId="03500021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2F219C53" w14:textId="52160108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1 (obbligatoria)</w:t>
      </w:r>
    </w:p>
    <w:p w14:paraId="3776E7AF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67A2F2A6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Dichiaro di aver letto l’informativa sui dati personali e rilascio il mio consenso al trattamento degli stessi, per le sole finalità di partecipazione al programma </w:t>
      </w:r>
    </w:p>
    <w:p w14:paraId="751A5940" w14:textId="0EDEE543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180DFC4E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65D72F4C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Dichiarante, __________________________________________ </w:t>
      </w:r>
    </w:p>
    <w:p w14:paraId="62CC2858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D34B52C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2 (facoltativa)</w:t>
      </w:r>
    </w:p>
    <w:p w14:paraId="7A1746D3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6A0517CB" w14:textId="77777777" w:rsidR="00B7058D" w:rsidRPr="008E3616" w:rsidRDefault="00B7058D" w:rsidP="008E3616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 ivi compresa la comunicazione e/o la diffusione a soggetti terzi, sia per le finalità di partecipazione al programma sia per attività di promozione e di diffusione di tale progetto</w:t>
      </w:r>
    </w:p>
    <w:p w14:paraId="606EAC6C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6B950251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069EBB60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2ECC7820" w14:textId="77777777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Dichiarante, __________________________________________ </w:t>
      </w:r>
    </w:p>
    <w:p w14:paraId="5DDB7F4A" w14:textId="08ABE06D" w:rsidR="002F7B2A" w:rsidRPr="008E3616" w:rsidRDefault="002F7B2A" w:rsidP="00483045">
      <w:pPr>
        <w:pStyle w:val="NormaleWeb"/>
        <w:shd w:val="clear" w:color="auto" w:fill="FFFFFF"/>
        <w:rPr>
          <w:sz w:val="22"/>
          <w:szCs w:val="22"/>
        </w:rPr>
      </w:pPr>
    </w:p>
    <w:p w14:paraId="44CD6135" w14:textId="1616FD28" w:rsidR="00310B21" w:rsidRPr="008E3616" w:rsidRDefault="00310B21" w:rsidP="00483045">
      <w:pPr>
        <w:pStyle w:val="NormaleWeb"/>
        <w:shd w:val="clear" w:color="auto" w:fill="FFFFFF"/>
        <w:rPr>
          <w:sz w:val="22"/>
          <w:szCs w:val="22"/>
        </w:rPr>
      </w:pPr>
    </w:p>
    <w:sectPr w:rsidR="00310B21" w:rsidRPr="008E3616" w:rsidSect="009B1AC9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50BD1" w14:textId="77777777" w:rsidR="006105E9" w:rsidRDefault="006105E9" w:rsidP="001366F9">
      <w:r>
        <w:separator/>
      </w:r>
    </w:p>
  </w:endnote>
  <w:endnote w:type="continuationSeparator" w:id="0">
    <w:p w14:paraId="38954866" w14:textId="77777777" w:rsidR="006105E9" w:rsidRDefault="006105E9" w:rsidP="00136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6178FD" w14:textId="77777777" w:rsidR="006105E9" w:rsidRDefault="006105E9" w:rsidP="001366F9">
      <w:r>
        <w:separator/>
      </w:r>
    </w:p>
  </w:footnote>
  <w:footnote w:type="continuationSeparator" w:id="0">
    <w:p w14:paraId="0A3294E9" w14:textId="77777777" w:rsidR="006105E9" w:rsidRDefault="006105E9" w:rsidP="001366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IxN7EwsbQ0MDRW0lEKTi0uzszPAykwrAUAAnxP4SwAAAA="/>
  </w:docVars>
  <w:rsids>
    <w:rsidRoot w:val="001366F9"/>
    <w:rsid w:val="00023430"/>
    <w:rsid w:val="000F6482"/>
    <w:rsid w:val="00101377"/>
    <w:rsid w:val="00123D8B"/>
    <w:rsid w:val="001366F9"/>
    <w:rsid w:val="0017023A"/>
    <w:rsid w:val="00235CC1"/>
    <w:rsid w:val="00275389"/>
    <w:rsid w:val="002F7B2A"/>
    <w:rsid w:val="00310B21"/>
    <w:rsid w:val="004563EA"/>
    <w:rsid w:val="00483045"/>
    <w:rsid w:val="004B4450"/>
    <w:rsid w:val="005220AB"/>
    <w:rsid w:val="00555731"/>
    <w:rsid w:val="005963D6"/>
    <w:rsid w:val="006105E9"/>
    <w:rsid w:val="00612965"/>
    <w:rsid w:val="006305DC"/>
    <w:rsid w:val="00722CC6"/>
    <w:rsid w:val="00797742"/>
    <w:rsid w:val="007F0449"/>
    <w:rsid w:val="007F6780"/>
    <w:rsid w:val="00847AA6"/>
    <w:rsid w:val="00894DED"/>
    <w:rsid w:val="008B2F07"/>
    <w:rsid w:val="008E3616"/>
    <w:rsid w:val="00934EF8"/>
    <w:rsid w:val="00985BE6"/>
    <w:rsid w:val="009B1AC9"/>
    <w:rsid w:val="00A75DE9"/>
    <w:rsid w:val="00A962CE"/>
    <w:rsid w:val="00AA0DA8"/>
    <w:rsid w:val="00AD1600"/>
    <w:rsid w:val="00B7058D"/>
    <w:rsid w:val="00BA11F8"/>
    <w:rsid w:val="00CB3E17"/>
    <w:rsid w:val="00CF0986"/>
    <w:rsid w:val="00D760A1"/>
    <w:rsid w:val="00D96390"/>
    <w:rsid w:val="00DE591A"/>
    <w:rsid w:val="00DF136D"/>
    <w:rsid w:val="00E60478"/>
    <w:rsid w:val="00EA66DF"/>
    <w:rsid w:val="00EF0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3E22A5"/>
  <w15:docId w15:val="{B610273A-AE19-4DDC-ABD0-E0BE85006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1366F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apple-converted-space">
    <w:name w:val="apple-converted-space"/>
    <w:basedOn w:val="Carpredefinitoparagrafo"/>
    <w:rsid w:val="001366F9"/>
  </w:style>
  <w:style w:type="character" w:customStyle="1" w:styleId="object">
    <w:name w:val="object"/>
    <w:basedOn w:val="Carpredefinitoparagrafo"/>
    <w:rsid w:val="001366F9"/>
  </w:style>
  <w:style w:type="character" w:styleId="Collegamentoipertestuale">
    <w:name w:val="Hyperlink"/>
    <w:basedOn w:val="Carpredefinitoparagrafo"/>
    <w:uiPriority w:val="99"/>
    <w:unhideWhenUsed/>
    <w:rsid w:val="001366F9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1366F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366F9"/>
  </w:style>
  <w:style w:type="paragraph" w:styleId="Pidipagina">
    <w:name w:val="footer"/>
    <w:basedOn w:val="Normale"/>
    <w:link w:val="PidipaginaCarattere"/>
    <w:uiPriority w:val="99"/>
    <w:unhideWhenUsed/>
    <w:rsid w:val="001366F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366F9"/>
  </w:style>
  <w:style w:type="character" w:styleId="Rimandocommento">
    <w:name w:val="annotation reference"/>
    <w:basedOn w:val="Carpredefinitoparagrafo"/>
    <w:uiPriority w:val="99"/>
    <w:semiHidden/>
    <w:unhideWhenUsed/>
    <w:rsid w:val="00CF09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0986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09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09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098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F0986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F0986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8E3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7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0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80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14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1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03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4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579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0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01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univaq.it/include/utilities/blob.php?item=file&amp;table=allegato&amp;id=404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it-it.facebook.com/univaq.it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univaq.it/include/utilities/blob.php?item=file&amp;table=allegato&amp;id=4049" TargetMode="External"/><Relationship Id="rId4" Type="http://schemas.openxmlformats.org/officeDocument/2006/relationships/styles" Target="styles.xml"/><Relationship Id="rId9" Type="http://schemas.openxmlformats.org/officeDocument/2006/relationships/hyperlink" Target="http://it-it.facebook.com/univaq.i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9578115B8D3864F86C30E9AB7EB2F4F" ma:contentTypeVersion="13" ma:contentTypeDescription="Creare un nuovo documento." ma:contentTypeScope="" ma:versionID="823a013ade9485a158ad899eb33a3039">
  <xsd:schema xmlns:xsd="http://www.w3.org/2001/XMLSchema" xmlns:xs="http://www.w3.org/2001/XMLSchema" xmlns:p="http://schemas.microsoft.com/office/2006/metadata/properties" xmlns:ns3="b5b0fe4b-0eb6-492e-bfdd-3917e4d4d08a" xmlns:ns4="7d9f3d75-3ab9-4a14-990f-3194eecfad45" targetNamespace="http://schemas.microsoft.com/office/2006/metadata/properties" ma:root="true" ma:fieldsID="849f17a6b08cd967d9a6a8cf7b0e0d59" ns3:_="" ns4:_="">
    <xsd:import namespace="b5b0fe4b-0eb6-492e-bfdd-3917e4d4d08a"/>
    <xsd:import namespace="7d9f3d75-3ab9-4a14-990f-3194eecfad4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0fe4b-0eb6-492e-bfdd-3917e4d4d0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f3d75-3ab9-4a14-990f-3194eecfa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38B92E-267A-4072-9BEF-160F917A20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b0fe4b-0eb6-492e-bfdd-3917e4d4d08a"/>
    <ds:schemaRef ds:uri="7d9f3d75-3ab9-4a14-990f-3194eecfa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7FBD36-38C6-423F-B864-0E3FABFBA6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E55A01-8B52-484F-9D8E-1BBFF94C82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45</Words>
  <Characters>1393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Tarantino</dc:creator>
  <cp:keywords/>
  <dc:description/>
  <cp:lastModifiedBy>Mara Grisenti</cp:lastModifiedBy>
  <cp:revision>2</cp:revision>
  <dcterms:created xsi:type="dcterms:W3CDTF">2020-05-13T07:16:00Z</dcterms:created>
  <dcterms:modified xsi:type="dcterms:W3CDTF">2020-05-13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78115B8D3864F86C30E9AB7EB2F4F</vt:lpwstr>
  </property>
</Properties>
</file>